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575D66" w14:textId="298FC6C9" w:rsidR="00195013" w:rsidRPr="00575F84" w:rsidRDefault="00BD4EA2" w:rsidP="005328EE">
      <w:pPr>
        <w:rPr>
          <w:b/>
        </w:rPr>
      </w:pPr>
      <w:r w:rsidRPr="00D23486">
        <w:rPr>
          <w:b/>
        </w:rPr>
        <w:t>CS/IS 3023</w:t>
      </w:r>
      <w:r w:rsidR="00195013" w:rsidRPr="00D23486">
        <w:rPr>
          <w:b/>
        </w:rPr>
        <w:tab/>
      </w:r>
      <w:r w:rsidR="00195013" w:rsidRPr="00D23486">
        <w:rPr>
          <w:b/>
        </w:rPr>
        <w:tab/>
      </w:r>
      <w:r w:rsidR="00195013" w:rsidRPr="00D23486">
        <w:rPr>
          <w:b/>
        </w:rPr>
        <w:tab/>
      </w:r>
      <w:r w:rsidR="00AA68A7" w:rsidRPr="00D23486">
        <w:rPr>
          <w:b/>
        </w:rPr>
        <w:t xml:space="preserve">    Assignment </w:t>
      </w:r>
      <w:r w:rsidR="00214649" w:rsidRPr="00D23486">
        <w:rPr>
          <w:b/>
        </w:rPr>
        <w:t>10</w:t>
      </w:r>
      <w:r w:rsidR="00E173DB" w:rsidRPr="00D23486">
        <w:rPr>
          <w:b/>
        </w:rPr>
        <w:tab/>
      </w:r>
      <w:r w:rsidR="00AB1C54" w:rsidRPr="00D23486">
        <w:rPr>
          <w:b/>
        </w:rPr>
        <w:tab/>
      </w:r>
      <w:r w:rsidR="00195013" w:rsidRPr="00D23486">
        <w:rPr>
          <w:b/>
        </w:rPr>
        <w:t>1</w:t>
      </w:r>
      <w:r w:rsidR="00575F84" w:rsidRPr="00D23486">
        <w:rPr>
          <w:b/>
        </w:rPr>
        <w:t>4</w:t>
      </w:r>
      <w:r w:rsidR="00EC284A" w:rsidRPr="00D23486">
        <w:rPr>
          <w:b/>
        </w:rPr>
        <w:t xml:space="preserve"> </w:t>
      </w:r>
      <w:r w:rsidR="005328EE" w:rsidRPr="00D23486">
        <w:rPr>
          <w:b/>
        </w:rPr>
        <w:t xml:space="preserve">points </w:t>
      </w:r>
      <w:r w:rsidR="000E1C04" w:rsidRPr="00D23486">
        <w:rPr>
          <w:b/>
        </w:rPr>
        <w:tab/>
      </w:r>
      <w:r w:rsidR="000E1C04" w:rsidRPr="00D23486">
        <w:rPr>
          <w:b/>
        </w:rPr>
        <w:tab/>
      </w:r>
      <w:r w:rsidR="000E1C04" w:rsidRPr="00575F84">
        <w:rPr>
          <w:b/>
        </w:rPr>
        <w:tab/>
      </w:r>
    </w:p>
    <w:p w14:paraId="287EF6D6" w14:textId="2538A1A1" w:rsidR="005328EE" w:rsidRPr="00575F84" w:rsidRDefault="000E1C04" w:rsidP="005328EE">
      <w:pPr>
        <w:rPr>
          <w:b/>
        </w:rPr>
      </w:pPr>
      <w:r w:rsidRPr="00575F84">
        <w:rPr>
          <w:b/>
        </w:rPr>
        <w:t xml:space="preserve">Due: </w:t>
      </w:r>
      <w:r w:rsidR="00012C93">
        <w:rPr>
          <w:b/>
          <w:szCs w:val="24"/>
        </w:rPr>
        <w:t>4/</w:t>
      </w:r>
      <w:r w:rsidR="00214649">
        <w:rPr>
          <w:b/>
          <w:szCs w:val="24"/>
        </w:rPr>
        <w:t>27</w:t>
      </w:r>
    </w:p>
    <w:p w14:paraId="7A06E605" w14:textId="0AC9FAF5" w:rsidR="00195013" w:rsidRPr="00575F84" w:rsidRDefault="00195013" w:rsidP="00085425">
      <w:pPr>
        <w:pStyle w:val="WW-PlainText"/>
        <w:rPr>
          <w:rFonts w:ascii="Times New Roman" w:hAnsi="Times New Roman"/>
          <w:b/>
          <w:sz w:val="24"/>
          <w:szCs w:val="24"/>
        </w:rPr>
      </w:pPr>
    </w:p>
    <w:p w14:paraId="01F5358B" w14:textId="77777777" w:rsidR="005B5614" w:rsidRPr="00575F84" w:rsidRDefault="005B5614" w:rsidP="005B5614">
      <w:pPr>
        <w:pStyle w:val="WW-PlainText"/>
        <w:rPr>
          <w:rFonts w:ascii="Times New Roman" w:hAnsi="Times New Roman"/>
          <w:sz w:val="24"/>
          <w:szCs w:val="24"/>
        </w:rPr>
      </w:pPr>
      <w:r w:rsidRPr="00575F84">
        <w:rPr>
          <w:rFonts w:ascii="Times New Roman" w:hAnsi="Times New Roman"/>
          <w:sz w:val="24"/>
          <w:szCs w:val="24"/>
        </w:rPr>
        <w:t xml:space="preserve">Email your finished answers and to me at </w:t>
      </w:r>
      <w:hyperlink r:id="rId6" w:history="1">
        <w:r w:rsidRPr="00575F84">
          <w:rPr>
            <w:rStyle w:val="Hyperlink"/>
            <w:rFonts w:ascii="Times New Roman" w:hAnsi="Times New Roman"/>
            <w:sz w:val="24"/>
            <w:szCs w:val="24"/>
          </w:rPr>
          <w:t>harringp@nsuok.edu</w:t>
        </w:r>
      </w:hyperlink>
    </w:p>
    <w:p w14:paraId="3713BB43" w14:textId="77777777" w:rsidR="005B5614" w:rsidRPr="00575F84" w:rsidRDefault="005B5614" w:rsidP="005B5614">
      <w:pPr>
        <w:pStyle w:val="WW-PlainText"/>
        <w:rPr>
          <w:rFonts w:ascii="Times New Roman" w:hAnsi="Times New Roman"/>
          <w:bCs/>
          <w:sz w:val="24"/>
          <w:szCs w:val="24"/>
        </w:rPr>
      </w:pPr>
      <w:r w:rsidRPr="00575F84">
        <w:rPr>
          <w:rFonts w:ascii="Times New Roman" w:hAnsi="Times New Roman"/>
          <w:bCs/>
          <w:sz w:val="24"/>
          <w:szCs w:val="24"/>
        </w:rPr>
        <w:t>You are welcome to copy and paste your .</w:t>
      </w:r>
      <w:proofErr w:type="spellStart"/>
      <w:r w:rsidRPr="00575F84">
        <w:rPr>
          <w:rFonts w:ascii="Times New Roman" w:hAnsi="Times New Roman"/>
          <w:bCs/>
          <w:sz w:val="24"/>
          <w:szCs w:val="24"/>
        </w:rPr>
        <w:t>vb</w:t>
      </w:r>
      <w:proofErr w:type="spellEnd"/>
      <w:r w:rsidRPr="00575F84">
        <w:rPr>
          <w:rFonts w:ascii="Times New Roman" w:hAnsi="Times New Roman"/>
          <w:bCs/>
          <w:sz w:val="24"/>
          <w:szCs w:val="24"/>
        </w:rPr>
        <w:t xml:space="preserve"> source code below or attach your .</w:t>
      </w:r>
      <w:proofErr w:type="spellStart"/>
      <w:r w:rsidRPr="00575F84">
        <w:rPr>
          <w:rFonts w:ascii="Times New Roman" w:hAnsi="Times New Roman"/>
          <w:bCs/>
          <w:sz w:val="24"/>
          <w:szCs w:val="24"/>
        </w:rPr>
        <w:t>vb</w:t>
      </w:r>
      <w:proofErr w:type="spellEnd"/>
      <w:r w:rsidRPr="00575F84">
        <w:rPr>
          <w:rFonts w:ascii="Times New Roman" w:hAnsi="Times New Roman"/>
          <w:bCs/>
          <w:sz w:val="24"/>
          <w:szCs w:val="24"/>
        </w:rPr>
        <w:t xml:space="preserve"> source code to the email.</w:t>
      </w:r>
    </w:p>
    <w:p w14:paraId="0B03C1CD" w14:textId="77777777" w:rsidR="005B5614" w:rsidRPr="00443B52" w:rsidRDefault="005B5614" w:rsidP="005B5614">
      <w:pPr>
        <w:pStyle w:val="WW-PlainText"/>
        <w:rPr>
          <w:rFonts w:ascii="Times New Roman" w:hAnsi="Times New Roman"/>
          <w:bCs/>
          <w:sz w:val="24"/>
          <w:szCs w:val="24"/>
          <w:highlight w:val="yellow"/>
        </w:rPr>
      </w:pPr>
    </w:p>
    <w:p w14:paraId="58F6B3FF" w14:textId="77777777" w:rsidR="003C43A6" w:rsidRPr="00443B52" w:rsidRDefault="003C43A6" w:rsidP="00085425">
      <w:pPr>
        <w:pStyle w:val="WW-PlainText"/>
        <w:rPr>
          <w:rFonts w:ascii="Times New Roman" w:hAnsi="Times New Roman"/>
          <w:bCs/>
          <w:sz w:val="24"/>
          <w:szCs w:val="24"/>
          <w:highlight w:val="yellow"/>
        </w:rPr>
      </w:pPr>
    </w:p>
    <w:p w14:paraId="592AC608" w14:textId="1BD9901E" w:rsidR="00A70385" w:rsidRPr="00016A47" w:rsidRDefault="00A70385" w:rsidP="00085425">
      <w:pPr>
        <w:pStyle w:val="WW-PlainText"/>
        <w:rPr>
          <w:rFonts w:ascii="Times New Roman" w:hAnsi="Times New Roman"/>
          <w:b/>
          <w:sz w:val="24"/>
          <w:szCs w:val="24"/>
        </w:rPr>
      </w:pPr>
      <w:r w:rsidRPr="00016A47">
        <w:rPr>
          <w:rFonts w:ascii="Times New Roman" w:hAnsi="Times New Roman"/>
          <w:b/>
          <w:sz w:val="24"/>
          <w:szCs w:val="24"/>
        </w:rPr>
        <w:t xml:space="preserve">Chapter </w:t>
      </w:r>
      <w:r w:rsidR="008A3E6A" w:rsidRPr="00016A47">
        <w:rPr>
          <w:rFonts w:ascii="Times New Roman" w:hAnsi="Times New Roman"/>
          <w:b/>
          <w:sz w:val="24"/>
          <w:szCs w:val="24"/>
        </w:rPr>
        <w:t>10</w:t>
      </w:r>
      <w:r w:rsidRPr="00016A47">
        <w:rPr>
          <w:rFonts w:ascii="Times New Roman" w:hAnsi="Times New Roman"/>
          <w:b/>
          <w:sz w:val="24"/>
          <w:szCs w:val="24"/>
        </w:rPr>
        <w:t xml:space="preserve">: </w:t>
      </w:r>
    </w:p>
    <w:p w14:paraId="3B645EC5" w14:textId="77777777" w:rsidR="00A430BA" w:rsidRPr="00A430BA" w:rsidRDefault="00016A47" w:rsidP="00324861">
      <w:pPr>
        <w:pStyle w:val="WW-PlainText"/>
        <w:numPr>
          <w:ilvl w:val="0"/>
          <w:numId w:val="9"/>
        </w:numPr>
        <w:rPr>
          <w:rFonts w:ascii="Times New Roman" w:hAnsi="Times New Roman"/>
          <w:b/>
          <w:bCs/>
          <w:sz w:val="24"/>
          <w:szCs w:val="24"/>
        </w:rPr>
      </w:pPr>
      <w:r w:rsidRPr="00016A47">
        <w:rPr>
          <w:rFonts w:ascii="Times New Roman" w:hAnsi="Times New Roman"/>
          <w:sz w:val="24"/>
          <w:szCs w:val="24"/>
        </w:rPr>
        <w:t xml:space="preserve">What is a database schema? </w:t>
      </w:r>
    </w:p>
    <w:p w14:paraId="21D9B61D" w14:textId="382C4DE7" w:rsidR="00A430BA" w:rsidRDefault="00A430BA" w:rsidP="00A430BA">
      <w:pPr>
        <w:pStyle w:val="WW-PlainText"/>
        <w:ind w:left="720"/>
        <w:rPr>
          <w:rFonts w:ascii="Times New Roman" w:hAnsi="Times New Roman"/>
          <w:sz w:val="24"/>
          <w:szCs w:val="24"/>
        </w:rPr>
      </w:pPr>
    </w:p>
    <w:p w14:paraId="16B568D1" w14:textId="427CE902" w:rsidR="00A430BA" w:rsidRPr="00A430BA" w:rsidRDefault="00A430BA" w:rsidP="00A430BA">
      <w:pPr>
        <w:pStyle w:val="WW-PlainText"/>
        <w:ind w:left="720"/>
        <w:rPr>
          <w:rFonts w:ascii="Times New Roman" w:hAnsi="Times New Roman"/>
          <w:sz w:val="24"/>
          <w:szCs w:val="24"/>
          <w:u w:val="single"/>
        </w:rPr>
      </w:pPr>
      <w:r w:rsidRPr="00A430BA">
        <w:rPr>
          <w:rFonts w:ascii="Times New Roman" w:hAnsi="Times New Roman"/>
          <w:color w:val="002060"/>
          <w:sz w:val="24"/>
          <w:szCs w:val="24"/>
          <w:u w:val="single"/>
        </w:rPr>
        <w:t>A database schema is the design of tables, columns, and relationships between tables in a database</w:t>
      </w:r>
    </w:p>
    <w:p w14:paraId="4D73FA87" w14:textId="1830C3F1" w:rsidR="00324861" w:rsidRPr="00016A47" w:rsidRDefault="00016A47" w:rsidP="00A430BA">
      <w:pPr>
        <w:pStyle w:val="WW-PlainText"/>
        <w:ind w:left="720"/>
        <w:rPr>
          <w:rFonts w:ascii="Times New Roman" w:hAnsi="Times New Roman"/>
          <w:b/>
          <w:bCs/>
          <w:sz w:val="24"/>
          <w:szCs w:val="24"/>
        </w:rPr>
      </w:pPr>
      <w:r w:rsidRPr="00016A47">
        <w:rPr>
          <w:rFonts w:ascii="Times New Roman" w:hAnsi="Times New Roman"/>
          <w:sz w:val="24"/>
          <w:szCs w:val="24"/>
        </w:rPr>
        <w:tab/>
      </w:r>
    </w:p>
    <w:p w14:paraId="20F7EDEF" w14:textId="5D04F6A8" w:rsidR="00016A47" w:rsidRDefault="006431C0" w:rsidP="00324861">
      <w:pPr>
        <w:pStyle w:val="WW-PlainText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 tutorial 10-1, p. 637, which covers how to import a Microsoft SQL server database into a Visual Basic program.</w:t>
      </w:r>
    </w:p>
    <w:p w14:paraId="22777AFA" w14:textId="5CB58A88" w:rsidR="00A430BA" w:rsidRDefault="00A430BA" w:rsidP="00A430BA">
      <w:pPr>
        <w:pStyle w:val="WW-PlainText"/>
        <w:ind w:left="720"/>
        <w:rPr>
          <w:rFonts w:ascii="Times New Roman" w:hAnsi="Times New Roman"/>
          <w:sz w:val="24"/>
          <w:szCs w:val="24"/>
        </w:rPr>
      </w:pPr>
    </w:p>
    <w:p w14:paraId="3B9068B6" w14:textId="0770E1B8" w:rsidR="00A430BA" w:rsidRPr="00F91245" w:rsidRDefault="00A430BA" w:rsidP="00A430BA">
      <w:pPr>
        <w:pStyle w:val="WW-PlainText"/>
        <w:ind w:left="720"/>
        <w:rPr>
          <w:rFonts w:ascii="Times New Roman" w:hAnsi="Times New Roman"/>
          <w:color w:val="002060"/>
          <w:sz w:val="24"/>
          <w:szCs w:val="24"/>
          <w:u w:val="single"/>
        </w:rPr>
      </w:pPr>
      <w:r w:rsidRPr="00F91245">
        <w:rPr>
          <w:rFonts w:ascii="Times New Roman" w:hAnsi="Times New Roman"/>
          <w:color w:val="002060"/>
          <w:sz w:val="24"/>
          <w:szCs w:val="24"/>
          <w:u w:val="single"/>
        </w:rPr>
        <w:t>Done</w:t>
      </w:r>
      <w:r w:rsidR="00F91245">
        <w:rPr>
          <w:rFonts w:ascii="Times New Roman" w:hAnsi="Times New Roman"/>
          <w:color w:val="002060"/>
          <w:sz w:val="24"/>
          <w:szCs w:val="24"/>
          <w:u w:val="single"/>
        </w:rPr>
        <w:t xml:space="preserve">. </w:t>
      </w:r>
      <w:proofErr w:type="gramStart"/>
      <w:r w:rsidRPr="00F91245">
        <w:rPr>
          <w:rFonts w:ascii="Times New Roman" w:hAnsi="Times New Roman"/>
          <w:color w:val="002060"/>
          <w:sz w:val="24"/>
          <w:szCs w:val="24"/>
          <w:u w:val="single"/>
        </w:rPr>
        <w:t>There’s</w:t>
      </w:r>
      <w:proofErr w:type="gramEnd"/>
      <w:r w:rsidRPr="00F91245">
        <w:rPr>
          <w:rFonts w:ascii="Times New Roman" w:hAnsi="Times New Roman"/>
          <w:color w:val="002060"/>
          <w:sz w:val="24"/>
          <w:szCs w:val="24"/>
          <w:u w:val="single"/>
        </w:rPr>
        <w:t xml:space="preserve"> no </w:t>
      </w:r>
      <w:r w:rsidR="00F91245" w:rsidRPr="00F91245">
        <w:rPr>
          <w:rFonts w:ascii="Times New Roman" w:hAnsi="Times New Roman"/>
          <w:color w:val="002060"/>
          <w:sz w:val="24"/>
          <w:szCs w:val="24"/>
          <w:u w:val="single"/>
        </w:rPr>
        <w:t xml:space="preserve">coding in this tutorial, mostly toolbox and interface. </w:t>
      </w:r>
      <w:proofErr w:type="gramStart"/>
      <w:r w:rsidR="00F91245" w:rsidRPr="00F91245">
        <w:rPr>
          <w:rFonts w:ascii="Times New Roman" w:hAnsi="Times New Roman"/>
          <w:color w:val="002060"/>
          <w:sz w:val="24"/>
          <w:szCs w:val="24"/>
          <w:u w:val="single"/>
        </w:rPr>
        <w:t>I’ll</w:t>
      </w:r>
      <w:proofErr w:type="gramEnd"/>
      <w:r w:rsidR="00F91245" w:rsidRPr="00F91245">
        <w:rPr>
          <w:rFonts w:ascii="Times New Roman" w:hAnsi="Times New Roman"/>
          <w:color w:val="002060"/>
          <w:sz w:val="24"/>
          <w:szCs w:val="24"/>
          <w:u w:val="single"/>
        </w:rPr>
        <w:t xml:space="preserve"> attach my files</w:t>
      </w:r>
    </w:p>
    <w:p w14:paraId="641B8F9C" w14:textId="77777777" w:rsidR="00A430BA" w:rsidRDefault="00A430BA" w:rsidP="00A430BA">
      <w:pPr>
        <w:pStyle w:val="WW-PlainText"/>
        <w:ind w:left="720"/>
        <w:rPr>
          <w:rFonts w:ascii="Times New Roman" w:hAnsi="Times New Roman"/>
          <w:sz w:val="24"/>
          <w:szCs w:val="24"/>
        </w:rPr>
      </w:pPr>
    </w:p>
    <w:p w14:paraId="1CA39BE1" w14:textId="35100D7B" w:rsidR="005B0BE7" w:rsidRDefault="006431C0" w:rsidP="005B0BE7">
      <w:pPr>
        <w:pStyle w:val="WW-PlainText"/>
        <w:numPr>
          <w:ilvl w:val="0"/>
          <w:numId w:val="9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o tutorial 1</w:t>
      </w:r>
      <w:r w:rsidR="00754E51">
        <w:rPr>
          <w:rFonts w:ascii="Times New Roman" w:hAnsi="Times New Roman"/>
          <w:sz w:val="24"/>
          <w:szCs w:val="24"/>
        </w:rPr>
        <w:t>0</w:t>
      </w:r>
      <w:r>
        <w:rPr>
          <w:rFonts w:ascii="Times New Roman" w:hAnsi="Times New Roman"/>
          <w:sz w:val="24"/>
          <w:szCs w:val="24"/>
        </w:rPr>
        <w:t>-2, p. 645, which covers modifying and using a Microsoft SQL server database in Visual Basic.</w:t>
      </w:r>
    </w:p>
    <w:p w14:paraId="43E1F024" w14:textId="4DC6615B" w:rsidR="00F91245" w:rsidRDefault="00F91245" w:rsidP="00F91245">
      <w:pPr>
        <w:pStyle w:val="WW-PlainText"/>
        <w:ind w:left="720"/>
        <w:rPr>
          <w:rFonts w:ascii="Times New Roman" w:hAnsi="Times New Roman"/>
          <w:sz w:val="24"/>
          <w:szCs w:val="24"/>
        </w:rPr>
      </w:pPr>
    </w:p>
    <w:p w14:paraId="7C71497C" w14:textId="347F0859" w:rsidR="00F91245" w:rsidRPr="00F91245" w:rsidRDefault="00F91245" w:rsidP="00F91245">
      <w:pPr>
        <w:pStyle w:val="WW-PlainText"/>
        <w:ind w:left="720"/>
        <w:rPr>
          <w:rFonts w:ascii="Times New Roman" w:hAnsi="Times New Roman"/>
          <w:color w:val="002060"/>
          <w:sz w:val="24"/>
          <w:szCs w:val="24"/>
          <w:u w:val="single"/>
        </w:rPr>
      </w:pPr>
      <w:r w:rsidRPr="00F91245">
        <w:rPr>
          <w:rFonts w:ascii="Times New Roman" w:hAnsi="Times New Roman"/>
          <w:color w:val="002060"/>
          <w:sz w:val="24"/>
          <w:szCs w:val="24"/>
          <w:u w:val="single"/>
        </w:rPr>
        <w:t xml:space="preserve">Also Done. </w:t>
      </w:r>
      <w:proofErr w:type="gramStart"/>
      <w:r w:rsidRPr="00F91245">
        <w:rPr>
          <w:rFonts w:ascii="Times New Roman" w:hAnsi="Times New Roman"/>
          <w:color w:val="002060"/>
          <w:sz w:val="24"/>
          <w:szCs w:val="24"/>
          <w:u w:val="single"/>
        </w:rPr>
        <w:t>There’s</w:t>
      </w:r>
      <w:proofErr w:type="gramEnd"/>
      <w:r w:rsidRPr="00F91245">
        <w:rPr>
          <w:rFonts w:ascii="Times New Roman" w:hAnsi="Times New Roman"/>
          <w:color w:val="002060"/>
          <w:sz w:val="24"/>
          <w:szCs w:val="24"/>
          <w:u w:val="single"/>
        </w:rPr>
        <w:t xml:space="preserve"> no coding nor programming in this tutorial, only the user experience of the program</w:t>
      </w:r>
    </w:p>
    <w:p w14:paraId="4B9FCC45" w14:textId="77777777" w:rsidR="005B0BE7" w:rsidRDefault="005B0BE7" w:rsidP="005B0BE7">
      <w:pPr>
        <w:pStyle w:val="WW-PlainText"/>
        <w:rPr>
          <w:rFonts w:ascii="Times New Roman" w:hAnsi="Times New Roman"/>
          <w:sz w:val="24"/>
          <w:szCs w:val="24"/>
        </w:rPr>
      </w:pPr>
    </w:p>
    <w:p w14:paraId="4C6C627C" w14:textId="77777777" w:rsidR="009202F3" w:rsidRDefault="009202F3" w:rsidP="00085425">
      <w:pPr>
        <w:pStyle w:val="WW-PlainText"/>
        <w:ind w:left="720"/>
        <w:rPr>
          <w:rFonts w:ascii="Times New Roman" w:hAnsi="Times New Roman"/>
          <w:sz w:val="24"/>
          <w:szCs w:val="24"/>
        </w:rPr>
      </w:pPr>
    </w:p>
    <w:sectPr w:rsidR="009202F3">
      <w:footnotePr>
        <w:pos w:val="beneathText"/>
      </w:footnotePr>
      <w:pgSz w:w="12240" w:h="15840"/>
      <w:pgMar w:top="1008" w:right="720" w:bottom="100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407023"/>
    <w:multiLevelType w:val="hybridMultilevel"/>
    <w:tmpl w:val="9BAEEF0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24E803EF"/>
    <w:multiLevelType w:val="multilevel"/>
    <w:tmpl w:val="3A8C65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567"/>
        </w:tabs>
        <w:ind w:left="567" w:hanging="283"/>
      </w:pPr>
    </w:lvl>
    <w:lvl w:ilvl="2">
      <w:start w:val="1"/>
      <w:numFmt w:val="decimal"/>
      <w:lvlText w:val="%3."/>
      <w:lvlJc w:val="left"/>
      <w:pPr>
        <w:tabs>
          <w:tab w:val="num" w:pos="850"/>
        </w:tabs>
        <w:ind w:left="850" w:hanging="283"/>
      </w:pPr>
    </w:lvl>
    <w:lvl w:ilvl="3">
      <w:start w:val="1"/>
      <w:numFmt w:val="decimal"/>
      <w:lvlText w:val="%4."/>
      <w:lvlJc w:val="left"/>
      <w:pPr>
        <w:tabs>
          <w:tab w:val="num" w:pos="1134"/>
        </w:tabs>
        <w:ind w:left="1134" w:hanging="283"/>
      </w:pPr>
    </w:lvl>
    <w:lvl w:ilvl="4">
      <w:start w:val="1"/>
      <w:numFmt w:val="decimal"/>
      <w:lvlText w:val="%5."/>
      <w:lvlJc w:val="left"/>
      <w:pPr>
        <w:tabs>
          <w:tab w:val="num" w:pos="1417"/>
        </w:tabs>
        <w:ind w:left="1417" w:hanging="283"/>
      </w:pPr>
    </w:lvl>
    <w:lvl w:ilvl="5">
      <w:start w:val="1"/>
      <w:numFmt w:val="decimal"/>
      <w:lvlText w:val="%6."/>
      <w:lvlJc w:val="left"/>
      <w:pPr>
        <w:tabs>
          <w:tab w:val="num" w:pos="1701"/>
        </w:tabs>
        <w:ind w:left="1701" w:hanging="283"/>
      </w:pPr>
    </w:lvl>
    <w:lvl w:ilvl="6">
      <w:start w:val="1"/>
      <w:numFmt w:val="decimal"/>
      <w:lvlText w:val="%7."/>
      <w:lvlJc w:val="left"/>
      <w:pPr>
        <w:tabs>
          <w:tab w:val="num" w:pos="1984"/>
        </w:tabs>
        <w:ind w:left="1984" w:hanging="283"/>
      </w:pPr>
    </w:lvl>
    <w:lvl w:ilvl="7">
      <w:start w:val="1"/>
      <w:numFmt w:val="decimal"/>
      <w:lvlText w:val="%8."/>
      <w:lvlJc w:val="left"/>
      <w:pPr>
        <w:tabs>
          <w:tab w:val="num" w:pos="2268"/>
        </w:tabs>
        <w:ind w:left="2268" w:hanging="283"/>
      </w:pPr>
    </w:lvl>
    <w:lvl w:ilvl="8">
      <w:start w:val="1"/>
      <w:numFmt w:val="decimal"/>
      <w:lvlText w:val="%9."/>
      <w:lvlJc w:val="left"/>
      <w:pPr>
        <w:tabs>
          <w:tab w:val="num" w:pos="2551"/>
        </w:tabs>
        <w:ind w:left="2551" w:hanging="283"/>
      </w:pPr>
    </w:lvl>
  </w:abstractNum>
  <w:abstractNum w:abstractNumId="2" w15:restartNumberingAfterBreak="0">
    <w:nsid w:val="2CD06302"/>
    <w:multiLevelType w:val="hybridMultilevel"/>
    <w:tmpl w:val="100E5EB0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3" w15:restartNumberingAfterBreak="0">
    <w:nsid w:val="3E766FF2"/>
    <w:multiLevelType w:val="hybridMultilevel"/>
    <w:tmpl w:val="53101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571813"/>
    <w:multiLevelType w:val="hybridMultilevel"/>
    <w:tmpl w:val="BDB2D394"/>
    <w:lvl w:ilvl="0" w:tplc="84286E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B47826"/>
    <w:multiLevelType w:val="hybridMultilevel"/>
    <w:tmpl w:val="2CECE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3E1056"/>
    <w:multiLevelType w:val="hybridMultilevel"/>
    <w:tmpl w:val="E6DC2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BE35E8"/>
    <w:multiLevelType w:val="hybridMultilevel"/>
    <w:tmpl w:val="1FA0B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D4B6B"/>
    <w:multiLevelType w:val="hybridMultilevel"/>
    <w:tmpl w:val="0D70068A"/>
    <w:lvl w:ilvl="0" w:tplc="4DC051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7"/>
  </w:num>
  <w:num w:numId="7">
    <w:abstractNumId w:val="8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NjWzMDA2MTMwMzNW0lEKTi0uzszPAykwqgUAt8PFPywAAAA="/>
  </w:docVars>
  <w:rsids>
    <w:rsidRoot w:val="00AB1C54"/>
    <w:rsid w:val="000060C2"/>
    <w:rsid w:val="00007A2C"/>
    <w:rsid w:val="00012C93"/>
    <w:rsid w:val="00016A47"/>
    <w:rsid w:val="00023265"/>
    <w:rsid w:val="000338B9"/>
    <w:rsid w:val="00036F92"/>
    <w:rsid w:val="00042F71"/>
    <w:rsid w:val="00045FEC"/>
    <w:rsid w:val="00050DF0"/>
    <w:rsid w:val="00057E1B"/>
    <w:rsid w:val="00060E3F"/>
    <w:rsid w:val="00085425"/>
    <w:rsid w:val="0008794C"/>
    <w:rsid w:val="00092D96"/>
    <w:rsid w:val="000C1E96"/>
    <w:rsid w:val="000E0A68"/>
    <w:rsid w:val="000E1C04"/>
    <w:rsid w:val="000E3CFE"/>
    <w:rsid w:val="000F59E5"/>
    <w:rsid w:val="00101CD6"/>
    <w:rsid w:val="00106FD5"/>
    <w:rsid w:val="00136AB5"/>
    <w:rsid w:val="00142F79"/>
    <w:rsid w:val="001536E7"/>
    <w:rsid w:val="0017295D"/>
    <w:rsid w:val="00180187"/>
    <w:rsid w:val="001846CE"/>
    <w:rsid w:val="00190E02"/>
    <w:rsid w:val="00195013"/>
    <w:rsid w:val="00197131"/>
    <w:rsid w:val="00197534"/>
    <w:rsid w:val="001A2B01"/>
    <w:rsid w:val="001A6A4F"/>
    <w:rsid w:val="001A6ED1"/>
    <w:rsid w:val="001A7CC5"/>
    <w:rsid w:val="001B4161"/>
    <w:rsid w:val="001D5FD4"/>
    <w:rsid w:val="001E0C99"/>
    <w:rsid w:val="001F4671"/>
    <w:rsid w:val="00201011"/>
    <w:rsid w:val="002073B9"/>
    <w:rsid w:val="00212784"/>
    <w:rsid w:val="00214649"/>
    <w:rsid w:val="002171C6"/>
    <w:rsid w:val="002323AC"/>
    <w:rsid w:val="00242B03"/>
    <w:rsid w:val="00245C65"/>
    <w:rsid w:val="002A0656"/>
    <w:rsid w:val="002E566C"/>
    <w:rsid w:val="002F587A"/>
    <w:rsid w:val="002F6A69"/>
    <w:rsid w:val="002F7111"/>
    <w:rsid w:val="0030045D"/>
    <w:rsid w:val="003009C8"/>
    <w:rsid w:val="0030143C"/>
    <w:rsid w:val="00303E0C"/>
    <w:rsid w:val="00311F94"/>
    <w:rsid w:val="00317CB4"/>
    <w:rsid w:val="00324861"/>
    <w:rsid w:val="00325535"/>
    <w:rsid w:val="003325D7"/>
    <w:rsid w:val="00337A30"/>
    <w:rsid w:val="00342A2F"/>
    <w:rsid w:val="003769F6"/>
    <w:rsid w:val="00382F12"/>
    <w:rsid w:val="00384AC7"/>
    <w:rsid w:val="00393BAF"/>
    <w:rsid w:val="003946B9"/>
    <w:rsid w:val="003B16B9"/>
    <w:rsid w:val="003C43A6"/>
    <w:rsid w:val="003C74A1"/>
    <w:rsid w:val="003D1B88"/>
    <w:rsid w:val="003D79F7"/>
    <w:rsid w:val="003E0CC4"/>
    <w:rsid w:val="003E7796"/>
    <w:rsid w:val="00400608"/>
    <w:rsid w:val="00402054"/>
    <w:rsid w:val="00402D70"/>
    <w:rsid w:val="004107E8"/>
    <w:rsid w:val="00412224"/>
    <w:rsid w:val="00421C53"/>
    <w:rsid w:val="0042240D"/>
    <w:rsid w:val="004319CE"/>
    <w:rsid w:val="00443B52"/>
    <w:rsid w:val="00444C69"/>
    <w:rsid w:val="00461848"/>
    <w:rsid w:val="00481525"/>
    <w:rsid w:val="00490D15"/>
    <w:rsid w:val="004A2B5A"/>
    <w:rsid w:val="004B4A68"/>
    <w:rsid w:val="004C69D7"/>
    <w:rsid w:val="004D00D5"/>
    <w:rsid w:val="004E7879"/>
    <w:rsid w:val="004F2589"/>
    <w:rsid w:val="00513926"/>
    <w:rsid w:val="005328EE"/>
    <w:rsid w:val="005404AC"/>
    <w:rsid w:val="00540D66"/>
    <w:rsid w:val="00545E76"/>
    <w:rsid w:val="00550D8E"/>
    <w:rsid w:val="00552A9B"/>
    <w:rsid w:val="0057020F"/>
    <w:rsid w:val="00571264"/>
    <w:rsid w:val="00572A51"/>
    <w:rsid w:val="00575F84"/>
    <w:rsid w:val="00596927"/>
    <w:rsid w:val="005B0BE7"/>
    <w:rsid w:val="005B17EE"/>
    <w:rsid w:val="005B5614"/>
    <w:rsid w:val="005D3170"/>
    <w:rsid w:val="005D7D50"/>
    <w:rsid w:val="005F5EC5"/>
    <w:rsid w:val="005F60A8"/>
    <w:rsid w:val="00621799"/>
    <w:rsid w:val="006425B2"/>
    <w:rsid w:val="006431C0"/>
    <w:rsid w:val="00671DF4"/>
    <w:rsid w:val="00672A82"/>
    <w:rsid w:val="0067527A"/>
    <w:rsid w:val="00675538"/>
    <w:rsid w:val="006A0009"/>
    <w:rsid w:val="006B43B8"/>
    <w:rsid w:val="006B5BF3"/>
    <w:rsid w:val="006B60FB"/>
    <w:rsid w:val="006C3A76"/>
    <w:rsid w:val="006C74E9"/>
    <w:rsid w:val="006D1EAD"/>
    <w:rsid w:val="006D2E81"/>
    <w:rsid w:val="006F178F"/>
    <w:rsid w:val="006F5A54"/>
    <w:rsid w:val="007027F7"/>
    <w:rsid w:val="00704191"/>
    <w:rsid w:val="00721539"/>
    <w:rsid w:val="007235B1"/>
    <w:rsid w:val="00727328"/>
    <w:rsid w:val="007311C5"/>
    <w:rsid w:val="0073783C"/>
    <w:rsid w:val="00740C80"/>
    <w:rsid w:val="00743C98"/>
    <w:rsid w:val="00745050"/>
    <w:rsid w:val="00752CA8"/>
    <w:rsid w:val="00754E51"/>
    <w:rsid w:val="00761441"/>
    <w:rsid w:val="00762228"/>
    <w:rsid w:val="0077521F"/>
    <w:rsid w:val="007A322C"/>
    <w:rsid w:val="007A5D83"/>
    <w:rsid w:val="007B1942"/>
    <w:rsid w:val="007C3AA9"/>
    <w:rsid w:val="007C67D3"/>
    <w:rsid w:val="007D2767"/>
    <w:rsid w:val="007D6EB8"/>
    <w:rsid w:val="007F141C"/>
    <w:rsid w:val="007F7188"/>
    <w:rsid w:val="00802861"/>
    <w:rsid w:val="00802E12"/>
    <w:rsid w:val="008206B7"/>
    <w:rsid w:val="00820BBE"/>
    <w:rsid w:val="00823DAA"/>
    <w:rsid w:val="00830CC6"/>
    <w:rsid w:val="008344E6"/>
    <w:rsid w:val="00836879"/>
    <w:rsid w:val="00844705"/>
    <w:rsid w:val="008734D4"/>
    <w:rsid w:val="0088615D"/>
    <w:rsid w:val="00897B91"/>
    <w:rsid w:val="008A0020"/>
    <w:rsid w:val="008A0664"/>
    <w:rsid w:val="008A3E6A"/>
    <w:rsid w:val="008C50E3"/>
    <w:rsid w:val="008C5FCF"/>
    <w:rsid w:val="008E0E16"/>
    <w:rsid w:val="008E1145"/>
    <w:rsid w:val="008E2E0F"/>
    <w:rsid w:val="008F112E"/>
    <w:rsid w:val="008F1B53"/>
    <w:rsid w:val="009000C5"/>
    <w:rsid w:val="00910D83"/>
    <w:rsid w:val="00911D79"/>
    <w:rsid w:val="00916F11"/>
    <w:rsid w:val="009202F3"/>
    <w:rsid w:val="00936BFD"/>
    <w:rsid w:val="00940DE0"/>
    <w:rsid w:val="00950C49"/>
    <w:rsid w:val="009642DD"/>
    <w:rsid w:val="00972888"/>
    <w:rsid w:val="00974DC9"/>
    <w:rsid w:val="00990E51"/>
    <w:rsid w:val="009957BA"/>
    <w:rsid w:val="009B055E"/>
    <w:rsid w:val="009B79DC"/>
    <w:rsid w:val="009D152E"/>
    <w:rsid w:val="009D7DC9"/>
    <w:rsid w:val="009F20EA"/>
    <w:rsid w:val="00A1295E"/>
    <w:rsid w:val="00A2319F"/>
    <w:rsid w:val="00A24866"/>
    <w:rsid w:val="00A257E9"/>
    <w:rsid w:val="00A2703C"/>
    <w:rsid w:val="00A27831"/>
    <w:rsid w:val="00A3125B"/>
    <w:rsid w:val="00A430BA"/>
    <w:rsid w:val="00A50B79"/>
    <w:rsid w:val="00A5257A"/>
    <w:rsid w:val="00A54E9B"/>
    <w:rsid w:val="00A70385"/>
    <w:rsid w:val="00A7228B"/>
    <w:rsid w:val="00A73FC8"/>
    <w:rsid w:val="00A74257"/>
    <w:rsid w:val="00AA20FD"/>
    <w:rsid w:val="00AA68A7"/>
    <w:rsid w:val="00AB1C54"/>
    <w:rsid w:val="00AB40EF"/>
    <w:rsid w:val="00AB7CB5"/>
    <w:rsid w:val="00AC7770"/>
    <w:rsid w:val="00AE35D7"/>
    <w:rsid w:val="00AE6A13"/>
    <w:rsid w:val="00AF4CDE"/>
    <w:rsid w:val="00AF4DFF"/>
    <w:rsid w:val="00B14BFD"/>
    <w:rsid w:val="00B32CA8"/>
    <w:rsid w:val="00B37316"/>
    <w:rsid w:val="00B46B8D"/>
    <w:rsid w:val="00B6085D"/>
    <w:rsid w:val="00B62627"/>
    <w:rsid w:val="00B62C7A"/>
    <w:rsid w:val="00B64B76"/>
    <w:rsid w:val="00B6568B"/>
    <w:rsid w:val="00B65837"/>
    <w:rsid w:val="00B84D61"/>
    <w:rsid w:val="00BA35C6"/>
    <w:rsid w:val="00BB43DB"/>
    <w:rsid w:val="00BD4EA2"/>
    <w:rsid w:val="00BE6FBD"/>
    <w:rsid w:val="00BE772A"/>
    <w:rsid w:val="00BF1828"/>
    <w:rsid w:val="00C07AA5"/>
    <w:rsid w:val="00C30EE6"/>
    <w:rsid w:val="00C50CE4"/>
    <w:rsid w:val="00C674E7"/>
    <w:rsid w:val="00C71151"/>
    <w:rsid w:val="00C73D37"/>
    <w:rsid w:val="00C970B7"/>
    <w:rsid w:val="00CC5DF1"/>
    <w:rsid w:val="00CC66ED"/>
    <w:rsid w:val="00D006A3"/>
    <w:rsid w:val="00D03375"/>
    <w:rsid w:val="00D04742"/>
    <w:rsid w:val="00D051F2"/>
    <w:rsid w:val="00D1006D"/>
    <w:rsid w:val="00D20DC4"/>
    <w:rsid w:val="00D23486"/>
    <w:rsid w:val="00D37E7C"/>
    <w:rsid w:val="00D570CC"/>
    <w:rsid w:val="00D65EF5"/>
    <w:rsid w:val="00D73AB0"/>
    <w:rsid w:val="00DB07FA"/>
    <w:rsid w:val="00DB2F93"/>
    <w:rsid w:val="00DC056A"/>
    <w:rsid w:val="00DD7849"/>
    <w:rsid w:val="00DE1970"/>
    <w:rsid w:val="00DE1C1B"/>
    <w:rsid w:val="00DE2668"/>
    <w:rsid w:val="00DE30CA"/>
    <w:rsid w:val="00DF445F"/>
    <w:rsid w:val="00DF7582"/>
    <w:rsid w:val="00E00ABA"/>
    <w:rsid w:val="00E10D62"/>
    <w:rsid w:val="00E11A74"/>
    <w:rsid w:val="00E173DB"/>
    <w:rsid w:val="00E2773D"/>
    <w:rsid w:val="00E34026"/>
    <w:rsid w:val="00E364ED"/>
    <w:rsid w:val="00E445FC"/>
    <w:rsid w:val="00E56D94"/>
    <w:rsid w:val="00E616EC"/>
    <w:rsid w:val="00E635BB"/>
    <w:rsid w:val="00E64DCD"/>
    <w:rsid w:val="00E8151D"/>
    <w:rsid w:val="00EA7B32"/>
    <w:rsid w:val="00EB42F8"/>
    <w:rsid w:val="00EC284A"/>
    <w:rsid w:val="00EC5402"/>
    <w:rsid w:val="00ED4498"/>
    <w:rsid w:val="00ED4E11"/>
    <w:rsid w:val="00ED5390"/>
    <w:rsid w:val="00ED633B"/>
    <w:rsid w:val="00EE2753"/>
    <w:rsid w:val="00EE59CA"/>
    <w:rsid w:val="00EF4466"/>
    <w:rsid w:val="00F054E2"/>
    <w:rsid w:val="00F1134A"/>
    <w:rsid w:val="00F24B47"/>
    <w:rsid w:val="00F60A25"/>
    <w:rsid w:val="00F64E05"/>
    <w:rsid w:val="00F64E19"/>
    <w:rsid w:val="00F65824"/>
    <w:rsid w:val="00F720A3"/>
    <w:rsid w:val="00F800EA"/>
    <w:rsid w:val="00F802B2"/>
    <w:rsid w:val="00F84697"/>
    <w:rsid w:val="00F91245"/>
    <w:rsid w:val="00F94337"/>
    <w:rsid w:val="00F97BD4"/>
    <w:rsid w:val="00FB4245"/>
    <w:rsid w:val="00FC38E9"/>
    <w:rsid w:val="00FD1D50"/>
    <w:rsid w:val="00FD5261"/>
    <w:rsid w:val="00FE3EBE"/>
    <w:rsid w:val="00FF13D4"/>
    <w:rsid w:val="00FF5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3578B"/>
  <w15:chartTrackingRefBased/>
  <w15:docId w15:val="{F7ABFB7B-1769-47A8-AD62-76BFCF65B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  <w:overflowPunct w:val="0"/>
      <w:autoSpaceDE w:val="0"/>
      <w:textAlignment w:val="baseline"/>
    </w:pPr>
    <w:rPr>
      <w:sz w:val="24"/>
      <w:lang w:eastAsia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-DefaultParagraphFont">
    <w:name w:val="WW-Default Paragraph Font"/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Tahoma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customStyle="1" w:styleId="WW-PlainText">
    <w:name w:val="WW-Plain Text"/>
    <w:basedOn w:val="Normal"/>
    <w:rPr>
      <w:rFonts w:ascii="Courier New" w:hAnsi="Courier New"/>
      <w:sz w:val="20"/>
    </w:rPr>
  </w:style>
  <w:style w:type="paragraph" w:customStyle="1" w:styleId="codeplus">
    <w:name w:val="code plus"/>
    <w:basedOn w:val="WW-PlainText"/>
    <w:pPr>
      <w:spacing w:before="40"/>
    </w:pPr>
  </w:style>
  <w:style w:type="paragraph" w:styleId="ListParagraph">
    <w:name w:val="List Paragraph"/>
    <w:basedOn w:val="Normal"/>
    <w:uiPriority w:val="34"/>
    <w:qFormat/>
    <w:rsid w:val="00F1134A"/>
    <w:pPr>
      <w:suppressAutoHyphens w:val="0"/>
      <w:overflowPunct/>
      <w:autoSpaceDE/>
      <w:ind w:left="720"/>
      <w:contextualSpacing/>
      <w:textAlignment w:val="auto"/>
    </w:pPr>
    <w:rPr>
      <w:rFonts w:eastAsia="Batang"/>
      <w:szCs w:val="24"/>
      <w:lang w:eastAsia="ko-KR"/>
    </w:rPr>
  </w:style>
  <w:style w:type="character" w:styleId="Hyperlink">
    <w:name w:val="Hyperlink"/>
    <w:basedOn w:val="DefaultParagraphFont"/>
    <w:rsid w:val="00E56D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6D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arringp@nsuok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4F8BC-5C26-4A92-8A45-B639B912D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2013    Assignment 9</vt:lpstr>
    </vt:vector>
  </TitlesOfParts>
  <Company>NSU</Company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2013    Assignment 9</dc:title>
  <dc:subject/>
  <dc:creator>patrick</dc:creator>
  <cp:keywords/>
  <dc:description/>
  <cp:lastModifiedBy>PotatoJuve</cp:lastModifiedBy>
  <cp:revision>6</cp:revision>
  <cp:lastPrinted>1900-01-01T06:00:00Z</cp:lastPrinted>
  <dcterms:created xsi:type="dcterms:W3CDTF">2020-02-10T03:05:00Z</dcterms:created>
  <dcterms:modified xsi:type="dcterms:W3CDTF">2020-04-21T05:07:00Z</dcterms:modified>
</cp:coreProperties>
</file>